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ia Koz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z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5 Pauline Ave Buffalo Grove, IL, USA 60089-67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iakz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81444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i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kha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k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